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 по нахождению нетривиального множителя для заданного числ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ы:</w:t>
      </w:r>
      <w:r>
        <w:br/>
      </w:r>
      <w:r>
        <w:t xml:space="preserve">- Алгоритм реализующий p-метод Поллард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ще одним вариантом достоверно определить простоту числа - найти для него нетривиальный множитель. Разложение чисел занимает достаточно много времени при условии используемых в шифровании порядков. Однако помимо перебора существуют алгоритмы, оптимизирующие</w:t>
      </w:r>
      <w:r>
        <w:t xml:space="preserve">[1]</w:t>
      </w:r>
      <w:r>
        <w:t xml:space="preserve"> </w:t>
      </w:r>
      <w:r>
        <w:t xml:space="preserve">данный процесс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нахождение-нок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хождение НОК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klid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;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;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riplu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_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iplus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ri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;</w:t>
      </w:r>
      <w:r>
        <w:br/>
      </w:r>
      <w:r>
        <w:rPr>
          <w:rStyle w:val="NormalTok"/>
        </w:rPr>
        <w:t xml:space="preserve">        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plus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i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bookmarkEnd w:id="23"/>
    <w:bookmarkStart w:id="24" w:name="алгоритм-поллар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Поллар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lard</w:t>
      </w:r>
      <w:r>
        <w:rPr>
          <w:rStyle w:val="NormalTok"/>
        </w:rPr>
        <w:t xml:space="preserve">(n, c, func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uklid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, 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литель не найден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numPr>
          <w:ilvl w:val="0"/>
          <w:numId w:val="1001"/>
        </w:numPr>
        <w:pStyle w:val="Compact"/>
      </w:pPr>
      <w:r>
        <w:t xml:space="preserve">В ходе работы реализовали алгоритм оптимального нахождения нетривиальных делителей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климина2011оптимизация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лимина А., Жданов О. Оптимизация выбора параметров для алгоритма Полларда // Актуальные проблемы авиации и космонавтики. Федеральное государственное бюджетное образовательное учреждение высшего …, 2011. Т. 1, № 7. С. 424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басов В.Ю.</dc:creator>
  <dc:language>ru-RU</dc:language>
  <cp:keywords/>
  <dcterms:created xsi:type="dcterms:W3CDTF">2024-11-10T14:11:27Z</dcterms:created>
  <dcterms:modified xsi:type="dcterms:W3CDTF">2024-11-10T14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зложение чисел на множител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